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8E7A8" w14:textId="77777777" w:rsidR="0062335D" w:rsidRPr="004F6E5F" w:rsidRDefault="004F6E5F" w:rsidP="004F6E5F">
      <w:pPr>
        <w:pStyle w:val="NoSpacing"/>
        <w:jc w:val="center"/>
        <w:rPr>
          <w:b/>
          <w:sz w:val="32"/>
          <w:szCs w:val="32"/>
        </w:rPr>
      </w:pPr>
      <w:bookmarkStart w:id="0" w:name="_GoBack"/>
      <w:bookmarkEnd w:id="0"/>
      <w:r w:rsidRPr="004F6E5F">
        <w:rPr>
          <w:b/>
          <w:sz w:val="32"/>
          <w:szCs w:val="32"/>
        </w:rPr>
        <w:t>The Israelites, Most Israelites Forget</w:t>
      </w:r>
    </w:p>
    <w:p w14:paraId="0BFBF5D8" w14:textId="77777777" w:rsidR="004F6E5F" w:rsidRDefault="004F6E5F" w:rsidP="004F6E5F">
      <w:pPr>
        <w:pStyle w:val="NoSpacing"/>
      </w:pPr>
    </w:p>
    <w:p w14:paraId="5C1322D4" w14:textId="77777777" w:rsidR="004F6E5F" w:rsidRDefault="004F6E5F" w:rsidP="004F6E5F">
      <w:pPr>
        <w:pStyle w:val="NoSpacing"/>
      </w:pPr>
      <w:r>
        <w:t xml:space="preserve">We are NOT to forgot, NOR ignore that most Israelites (NOT all) were wicked, especially those in positions of power and authority.  Yes, the Messiah Jesus Christ, Moses, David, Elijah, Daniel, Ezra (Esdras), Joseph,  etc., were righteous, but those righteous Israelites ARE NOT the same as the DISOBEDIENT wicked Israelites that opposed, hated and persecuted them; or that today CONTINUE in evil: </w:t>
      </w:r>
      <w:r>
        <w:rPr>
          <w:b/>
        </w:rPr>
        <w:t>John 8</w:t>
      </w:r>
      <w:r w:rsidRPr="004F6E5F">
        <w:rPr>
          <w:b/>
        </w:rPr>
        <w:t xml:space="preserve">:44, </w:t>
      </w:r>
      <w:r>
        <w:rPr>
          <w:b/>
        </w:rPr>
        <w:t xml:space="preserve">Romans 2:24, Isaiah 52:5, </w:t>
      </w:r>
      <w:r w:rsidRPr="004F6E5F">
        <w:rPr>
          <w:b/>
        </w:rPr>
        <w:t>Matthew 7:20</w:t>
      </w:r>
      <w:r>
        <w:t xml:space="preserve">.  Be as the righteous and elect of Israel, NOT disobedient, nor carnal: </w:t>
      </w:r>
      <w:r w:rsidRPr="004F6E5F">
        <w:rPr>
          <w:b/>
        </w:rPr>
        <w:t xml:space="preserve">Deuteronomy 32:20, </w:t>
      </w:r>
      <w:proofErr w:type="spellStart"/>
      <w:r w:rsidRPr="004F6E5F">
        <w:rPr>
          <w:b/>
        </w:rPr>
        <w:t>ISamuel</w:t>
      </w:r>
      <w:proofErr w:type="spellEnd"/>
      <w:r w:rsidRPr="004F6E5F">
        <w:rPr>
          <w:b/>
        </w:rPr>
        <w:t xml:space="preserve"> 15:22-23, Mark 7:6-7</w:t>
      </w:r>
      <w:r>
        <w:t>!</w:t>
      </w:r>
    </w:p>
    <w:p w14:paraId="652C042B" w14:textId="77777777" w:rsidR="004F6E5F" w:rsidRDefault="004F6E5F" w:rsidP="004F6E5F">
      <w:pPr>
        <w:pStyle w:val="NoSpacing"/>
      </w:pPr>
    </w:p>
    <w:p w14:paraId="64A8C7B3" w14:textId="77777777" w:rsidR="004F6E5F" w:rsidRPr="004F6E5F" w:rsidRDefault="004F6E5F" w:rsidP="004F6E5F">
      <w:pPr>
        <w:pStyle w:val="NoSpacing"/>
        <w:rPr>
          <w:b/>
        </w:rPr>
      </w:pPr>
      <w:r w:rsidRPr="004F6E5F">
        <w:rPr>
          <w:b/>
        </w:rPr>
        <w:t xml:space="preserve">Romans 11:7 </w:t>
      </w:r>
      <w:r>
        <w:rPr>
          <w:b/>
        </w:rPr>
        <w:t>What then? Israel hath NOT</w:t>
      </w:r>
      <w:r w:rsidRPr="004F6E5F">
        <w:rPr>
          <w:b/>
        </w:rPr>
        <w:t xml:space="preserve"> obtained that which he </w:t>
      </w:r>
      <w:proofErr w:type="spellStart"/>
      <w:r w:rsidRPr="004F6E5F">
        <w:rPr>
          <w:b/>
        </w:rPr>
        <w:t>seeketh</w:t>
      </w:r>
      <w:proofErr w:type="spellEnd"/>
      <w:r w:rsidRPr="004F6E5F">
        <w:rPr>
          <w:b/>
        </w:rPr>
        <w:t xml:space="preserve"> for; but </w:t>
      </w:r>
      <w:r>
        <w:rPr>
          <w:b/>
        </w:rPr>
        <w:t>THE ELECTION</w:t>
      </w:r>
      <w:r w:rsidRPr="004F6E5F">
        <w:rPr>
          <w:b/>
        </w:rPr>
        <w:t xml:space="preserve"> hath obtain</w:t>
      </w:r>
      <w:r>
        <w:rPr>
          <w:b/>
        </w:rPr>
        <w:t>ed it, and the rest were BLINDED.</w:t>
      </w:r>
    </w:p>
    <w:p w14:paraId="3A021550" w14:textId="77777777" w:rsidR="004F6E5F" w:rsidRDefault="004F6E5F" w:rsidP="004F6E5F">
      <w:pPr>
        <w:pStyle w:val="NoSpacing"/>
        <w:rPr>
          <w:b/>
        </w:rPr>
      </w:pPr>
      <w:r w:rsidRPr="004F6E5F">
        <w:rPr>
          <w:b/>
        </w:rPr>
        <w:t xml:space="preserve">8 (According </w:t>
      </w:r>
      <w:r>
        <w:rPr>
          <w:b/>
        </w:rPr>
        <w:t>AS IT IS WRITTEN</w:t>
      </w:r>
      <w:r w:rsidRPr="004F6E5F">
        <w:rPr>
          <w:b/>
        </w:rPr>
        <w:t>, God hath given them the spirit of sl</w:t>
      </w:r>
      <w:r>
        <w:rPr>
          <w:b/>
        </w:rPr>
        <w:t>umber, eyes that they should NOT</w:t>
      </w:r>
      <w:r w:rsidRPr="004F6E5F">
        <w:rPr>
          <w:b/>
        </w:rPr>
        <w:t xml:space="preserve"> se</w:t>
      </w:r>
      <w:r>
        <w:rPr>
          <w:b/>
        </w:rPr>
        <w:t>e, and ears that they should NOT</w:t>
      </w:r>
      <w:r w:rsidRPr="004F6E5F">
        <w:rPr>
          <w:b/>
        </w:rPr>
        <w:t xml:space="preserve"> hear;) unto this day.</w:t>
      </w:r>
    </w:p>
    <w:p w14:paraId="7CF87E7E" w14:textId="77777777" w:rsidR="004F6E5F" w:rsidRPr="004F6E5F" w:rsidRDefault="004F6E5F" w:rsidP="004F6E5F">
      <w:pPr>
        <w:pStyle w:val="NoSpacing"/>
      </w:pPr>
      <w:r>
        <w:t xml:space="preserve">[As punishment for Israel’s disobedience, they were blinded from truth by the Heavenly Father, as it is today: </w:t>
      </w:r>
      <w:r w:rsidRPr="004F6E5F">
        <w:rPr>
          <w:b/>
        </w:rPr>
        <w:t xml:space="preserve">Psalms 118:22-23, </w:t>
      </w:r>
      <w:proofErr w:type="spellStart"/>
      <w:r w:rsidRPr="004F6E5F">
        <w:rPr>
          <w:b/>
        </w:rPr>
        <w:t>IIThessalonians</w:t>
      </w:r>
      <w:proofErr w:type="spellEnd"/>
      <w:r w:rsidRPr="004F6E5F">
        <w:rPr>
          <w:b/>
        </w:rPr>
        <w:t xml:space="preserve"> 2:9-11, </w:t>
      </w:r>
      <w:r>
        <w:rPr>
          <w:b/>
        </w:rPr>
        <w:t xml:space="preserve">Isaiah 29:9-12, Matthew 11:25, </w:t>
      </w:r>
      <w:r>
        <w:t>etc.]</w:t>
      </w:r>
    </w:p>
    <w:p w14:paraId="64199F35" w14:textId="77777777" w:rsidR="004F6E5F" w:rsidRDefault="004F6E5F" w:rsidP="004F6E5F">
      <w:pPr>
        <w:pStyle w:val="NoSpacing"/>
      </w:pPr>
    </w:p>
    <w:p w14:paraId="45FDA2C6" w14:textId="77777777" w:rsidR="004F6E5F" w:rsidRPr="004F6E5F" w:rsidRDefault="004F6E5F" w:rsidP="004F6E5F">
      <w:pPr>
        <w:pStyle w:val="NoSpacing"/>
        <w:rPr>
          <w:b/>
        </w:rPr>
      </w:pPr>
      <w:proofErr w:type="spellStart"/>
      <w:r w:rsidRPr="004F6E5F">
        <w:rPr>
          <w:b/>
        </w:rPr>
        <w:t>ICorinthians</w:t>
      </w:r>
      <w:proofErr w:type="spellEnd"/>
      <w:r w:rsidRPr="004F6E5F">
        <w:rPr>
          <w:b/>
        </w:rPr>
        <w:t xml:space="preserve"> 10:5 But with MANY OF THEM God was not well pleased: for they were overthrown in the wilderness.</w:t>
      </w:r>
    </w:p>
    <w:p w14:paraId="2E5A5CB3" w14:textId="77777777" w:rsidR="004F6E5F" w:rsidRPr="004F6E5F" w:rsidRDefault="004F6E5F" w:rsidP="004F6E5F">
      <w:pPr>
        <w:pStyle w:val="NoSpacing"/>
        <w:rPr>
          <w:b/>
        </w:rPr>
      </w:pPr>
      <w:r w:rsidRPr="004F6E5F">
        <w:rPr>
          <w:b/>
        </w:rPr>
        <w:t>:6 Now these things WERE OUR EXAMPLES, to the intent we should NOT lust after evil things, as they also lusted.</w:t>
      </w:r>
    </w:p>
    <w:p w14:paraId="5BA2FF8A" w14:textId="77777777" w:rsidR="004F6E5F" w:rsidRPr="004F6E5F" w:rsidRDefault="004F6E5F" w:rsidP="004F6E5F">
      <w:pPr>
        <w:pStyle w:val="NoSpacing"/>
        <w:rPr>
          <w:b/>
        </w:rPr>
      </w:pPr>
      <w:r w:rsidRPr="004F6E5F">
        <w:rPr>
          <w:b/>
        </w:rPr>
        <w:t>:11 Now all these things happened unto them FOR ENSAMPLES: and they are written FOR OUR ADMONITION, upon whom the ends of the world are come.</w:t>
      </w:r>
    </w:p>
    <w:p w14:paraId="17323A09" w14:textId="77777777" w:rsidR="004F6E5F" w:rsidRPr="004F6E5F" w:rsidRDefault="004F6E5F" w:rsidP="004F6E5F">
      <w:pPr>
        <w:pStyle w:val="NoSpacing"/>
        <w:rPr>
          <w:b/>
        </w:rPr>
      </w:pPr>
      <w:r w:rsidRPr="004F6E5F">
        <w:rPr>
          <w:b/>
        </w:rPr>
        <w:t xml:space="preserve">:12 Wherefore let him THAT THINKETH he </w:t>
      </w:r>
      <w:proofErr w:type="spellStart"/>
      <w:r w:rsidRPr="004F6E5F">
        <w:rPr>
          <w:b/>
        </w:rPr>
        <w:t>standeth</w:t>
      </w:r>
      <w:proofErr w:type="spellEnd"/>
      <w:r w:rsidRPr="004F6E5F">
        <w:rPr>
          <w:b/>
        </w:rPr>
        <w:t xml:space="preserve"> </w:t>
      </w:r>
      <w:r>
        <w:rPr>
          <w:b/>
        </w:rPr>
        <w:t>TAKE HEED</w:t>
      </w:r>
      <w:r w:rsidRPr="004F6E5F">
        <w:rPr>
          <w:b/>
        </w:rPr>
        <w:t xml:space="preserve"> lest he fall.</w:t>
      </w:r>
    </w:p>
    <w:p w14:paraId="7CE92A22" w14:textId="77777777" w:rsidR="004F6E5F" w:rsidRDefault="004F6E5F" w:rsidP="004F6E5F">
      <w:pPr>
        <w:pStyle w:val="NoSpacing"/>
      </w:pPr>
    </w:p>
    <w:p w14:paraId="18024367" w14:textId="77777777" w:rsidR="004F6E5F" w:rsidRPr="004F6E5F" w:rsidRDefault="004F6E5F" w:rsidP="004F6E5F">
      <w:pPr>
        <w:pStyle w:val="NoSpacing"/>
        <w:rPr>
          <w:b/>
        </w:rPr>
      </w:pPr>
      <w:r w:rsidRPr="004F6E5F">
        <w:rPr>
          <w:b/>
        </w:rPr>
        <w:t xml:space="preserve">Hebrews 4:2 For unto us was the gospel preached, </w:t>
      </w:r>
      <w:r>
        <w:rPr>
          <w:b/>
        </w:rPr>
        <w:t>AS WELL AS UNTO THEM</w:t>
      </w:r>
      <w:r w:rsidRPr="004F6E5F">
        <w:rPr>
          <w:b/>
        </w:rPr>
        <w:t xml:space="preserve">: but the word preached </w:t>
      </w:r>
      <w:r>
        <w:rPr>
          <w:b/>
        </w:rPr>
        <w:t>DID NOT</w:t>
      </w:r>
      <w:r w:rsidRPr="004F6E5F">
        <w:rPr>
          <w:b/>
        </w:rPr>
        <w:t xml:space="preserve"> profit the</w:t>
      </w:r>
      <w:r>
        <w:rPr>
          <w:b/>
        </w:rPr>
        <w:t>m, NOT BEING</w:t>
      </w:r>
      <w:r w:rsidRPr="004F6E5F">
        <w:rPr>
          <w:b/>
        </w:rPr>
        <w:t xml:space="preserve"> mixed with faith in them that heard it.</w:t>
      </w:r>
    </w:p>
    <w:p w14:paraId="29E0935F" w14:textId="77777777" w:rsidR="004F6E5F" w:rsidRPr="004F6E5F" w:rsidRDefault="004F6E5F" w:rsidP="004F6E5F">
      <w:pPr>
        <w:pStyle w:val="NoSpacing"/>
      </w:pPr>
      <w:r>
        <w:t xml:space="preserve">[Most of Israel did NOT want the Heavenly Father as our King: </w:t>
      </w:r>
      <w:proofErr w:type="spellStart"/>
      <w:r w:rsidRPr="004F6E5F">
        <w:rPr>
          <w:b/>
        </w:rPr>
        <w:t>ISamuel</w:t>
      </w:r>
      <w:proofErr w:type="spellEnd"/>
      <w:r w:rsidRPr="004F6E5F">
        <w:rPr>
          <w:b/>
        </w:rPr>
        <w:t xml:space="preserve"> 8:</w:t>
      </w:r>
      <w:r>
        <w:rPr>
          <w:b/>
        </w:rPr>
        <w:t>5-10,</w:t>
      </w:r>
      <w:r w:rsidRPr="004F6E5F">
        <w:rPr>
          <w:b/>
        </w:rPr>
        <w:t>19</w:t>
      </w:r>
      <w:r>
        <w:t xml:space="preserve">, NOR Christ: </w:t>
      </w:r>
      <w:r w:rsidRPr="004F6E5F">
        <w:rPr>
          <w:b/>
        </w:rPr>
        <w:t>John 19:15 (</w:t>
      </w:r>
      <w:r>
        <w:rPr>
          <w:b/>
        </w:rPr>
        <w:t xml:space="preserve">Psalms 69:4, Isaiah 53:3-8, </w:t>
      </w:r>
      <w:r w:rsidRPr="004F6E5F">
        <w:rPr>
          <w:b/>
        </w:rPr>
        <w:t>Zechariah 9:9)</w:t>
      </w:r>
      <w:r>
        <w:rPr>
          <w:b/>
        </w:rPr>
        <w:t xml:space="preserve">, </w:t>
      </w:r>
      <w:r w:rsidRPr="004F6E5F">
        <w:t>therefore were easily tempted to disobey, as always!]</w:t>
      </w:r>
    </w:p>
    <w:p w14:paraId="27826BE5" w14:textId="77777777" w:rsidR="004F6E5F" w:rsidRDefault="004F6E5F" w:rsidP="004F6E5F">
      <w:pPr>
        <w:pStyle w:val="NoSpacing"/>
      </w:pPr>
    </w:p>
    <w:p w14:paraId="5171F580" w14:textId="77777777" w:rsidR="004F6E5F" w:rsidRPr="004F6E5F" w:rsidRDefault="004F6E5F" w:rsidP="004F6E5F">
      <w:pPr>
        <w:pStyle w:val="NoSpacing"/>
        <w:rPr>
          <w:b/>
        </w:rPr>
      </w:pPr>
      <w:r w:rsidRPr="004F6E5F">
        <w:rPr>
          <w:b/>
        </w:rPr>
        <w:t xml:space="preserve">Matthew 23:30 And say, </w:t>
      </w:r>
      <w:proofErr w:type="gramStart"/>
      <w:r w:rsidRPr="004F6E5F">
        <w:rPr>
          <w:b/>
        </w:rPr>
        <w:t>If</w:t>
      </w:r>
      <w:proofErr w:type="gramEnd"/>
      <w:r w:rsidRPr="004F6E5F">
        <w:rPr>
          <w:b/>
        </w:rPr>
        <w:t xml:space="preserve"> we had been in the days of our fathers, we would not have been partakers </w:t>
      </w:r>
      <w:r>
        <w:rPr>
          <w:b/>
        </w:rPr>
        <w:t>WITH THEM IN</w:t>
      </w:r>
      <w:r w:rsidRPr="004F6E5F">
        <w:rPr>
          <w:b/>
        </w:rPr>
        <w:t xml:space="preserve"> the blood of the prophets.</w:t>
      </w:r>
    </w:p>
    <w:p w14:paraId="1BE40A04" w14:textId="77777777" w:rsidR="004F6E5F" w:rsidRPr="004F6E5F" w:rsidRDefault="004F6E5F" w:rsidP="004F6E5F">
      <w:pPr>
        <w:pStyle w:val="NoSpacing"/>
        <w:rPr>
          <w:b/>
        </w:rPr>
      </w:pPr>
      <w:r w:rsidRPr="004F6E5F">
        <w:rPr>
          <w:b/>
        </w:rPr>
        <w:t xml:space="preserve">:31 Wherefore </w:t>
      </w:r>
      <w:r>
        <w:rPr>
          <w:b/>
        </w:rPr>
        <w:t>YE BE WITNESSES</w:t>
      </w:r>
      <w:r w:rsidRPr="004F6E5F">
        <w:rPr>
          <w:b/>
        </w:rPr>
        <w:t xml:space="preserve"> unto yourselves, that </w:t>
      </w:r>
      <w:r>
        <w:rPr>
          <w:b/>
        </w:rPr>
        <w:t>YE ARE</w:t>
      </w:r>
      <w:r w:rsidRPr="004F6E5F">
        <w:rPr>
          <w:b/>
        </w:rPr>
        <w:t xml:space="preserve"> the children of them which killed the prophets.</w:t>
      </w:r>
    </w:p>
    <w:p w14:paraId="1660FF1E" w14:textId="77777777" w:rsidR="004F6E5F" w:rsidRPr="004F6E5F" w:rsidRDefault="004F6E5F" w:rsidP="004F6E5F">
      <w:pPr>
        <w:pStyle w:val="NoSpacing"/>
        <w:rPr>
          <w:b/>
        </w:rPr>
      </w:pPr>
      <w:r w:rsidRPr="004F6E5F">
        <w:rPr>
          <w:b/>
        </w:rPr>
        <w:t>:32 Fill ye up then the measure of your fathers.</w:t>
      </w:r>
      <w:r>
        <w:rPr>
          <w:b/>
        </w:rPr>
        <w:br/>
      </w:r>
      <w:r w:rsidRPr="004F6E5F">
        <w:t>(Same fruits/actions as the wicked of Israel, because they descend from them!)</w:t>
      </w:r>
      <w:r>
        <w:rPr>
          <w:b/>
        </w:rPr>
        <w:t xml:space="preserve"> </w:t>
      </w:r>
    </w:p>
    <w:p w14:paraId="2227D633" w14:textId="77777777" w:rsidR="004F6E5F" w:rsidRPr="004F6E5F" w:rsidRDefault="004F6E5F" w:rsidP="004F6E5F">
      <w:pPr>
        <w:pStyle w:val="NoSpacing"/>
        <w:rPr>
          <w:b/>
        </w:rPr>
      </w:pPr>
      <w:r w:rsidRPr="004F6E5F">
        <w:rPr>
          <w:b/>
        </w:rPr>
        <w:t>:33 Ye serpents, ye generation of vipers, HOW CAN YE ESCAPE the damnation of hell?</w:t>
      </w:r>
    </w:p>
    <w:p w14:paraId="6D51341F" w14:textId="77777777" w:rsidR="004F6E5F" w:rsidRDefault="004F6E5F" w:rsidP="004F6E5F">
      <w:pPr>
        <w:pStyle w:val="NoSpacing"/>
      </w:pPr>
    </w:p>
    <w:p w14:paraId="5F49820B" w14:textId="77777777" w:rsidR="004F6E5F" w:rsidRPr="004F6E5F" w:rsidRDefault="004F6E5F" w:rsidP="004F6E5F">
      <w:pPr>
        <w:pStyle w:val="NoSpacing"/>
        <w:rPr>
          <w:b/>
        </w:rPr>
      </w:pPr>
      <w:proofErr w:type="spellStart"/>
      <w:r w:rsidRPr="004F6E5F">
        <w:rPr>
          <w:b/>
        </w:rPr>
        <w:t>IKing</w:t>
      </w:r>
      <w:proofErr w:type="spellEnd"/>
      <w:r w:rsidRPr="004F6E5F">
        <w:rPr>
          <w:b/>
        </w:rPr>
        <w:t xml:space="preserve"> 19:14 And he said, I have been very jealous for the LORD God of hosts: because the children of Israel </w:t>
      </w:r>
      <w:r>
        <w:rPr>
          <w:b/>
        </w:rPr>
        <w:t>HAVE FORSAKEN</w:t>
      </w:r>
      <w:r w:rsidRPr="004F6E5F">
        <w:rPr>
          <w:b/>
        </w:rPr>
        <w:t xml:space="preserve"> thy covenant, thrown down thine altars, </w:t>
      </w:r>
      <w:r>
        <w:rPr>
          <w:b/>
        </w:rPr>
        <w:t>AND SLAIN</w:t>
      </w:r>
      <w:r w:rsidRPr="004F6E5F">
        <w:rPr>
          <w:b/>
        </w:rPr>
        <w:t xml:space="preserve"> thy prophets with the sword; and I, even I only, am left; and they seek </w:t>
      </w:r>
      <w:r>
        <w:rPr>
          <w:b/>
        </w:rPr>
        <w:t>MY LIFE</w:t>
      </w:r>
      <w:r w:rsidRPr="004F6E5F">
        <w:rPr>
          <w:b/>
        </w:rPr>
        <w:t>, to take it away.</w:t>
      </w:r>
    </w:p>
    <w:p w14:paraId="220ED8B5" w14:textId="77777777" w:rsidR="004F6E5F" w:rsidRDefault="004F6E5F" w:rsidP="004F6E5F">
      <w:pPr>
        <w:pStyle w:val="NoSpacing"/>
      </w:pPr>
    </w:p>
    <w:p w14:paraId="2E9C6322" w14:textId="77777777" w:rsidR="004F6E5F" w:rsidRDefault="004F6E5F" w:rsidP="004F6E5F">
      <w:pPr>
        <w:pStyle w:val="NoSpacing"/>
        <w:rPr>
          <w:b/>
        </w:rPr>
      </w:pPr>
      <w:r w:rsidRPr="004F6E5F">
        <w:rPr>
          <w:b/>
        </w:rPr>
        <w:t>Matthew 23:</w:t>
      </w:r>
      <w:r>
        <w:rPr>
          <w:b/>
        </w:rPr>
        <w:t xml:space="preserve">37 </w:t>
      </w:r>
      <w:r w:rsidRPr="004F6E5F">
        <w:rPr>
          <w:b/>
        </w:rPr>
        <w:t xml:space="preserve">O Jerusalem, Jerusalem, thou that </w:t>
      </w:r>
      <w:proofErr w:type="spellStart"/>
      <w:r w:rsidRPr="004F6E5F">
        <w:rPr>
          <w:b/>
        </w:rPr>
        <w:t>killest</w:t>
      </w:r>
      <w:proofErr w:type="spellEnd"/>
      <w:r w:rsidRPr="004F6E5F">
        <w:rPr>
          <w:b/>
        </w:rPr>
        <w:t xml:space="preserve"> the prophets, and </w:t>
      </w:r>
      <w:proofErr w:type="spellStart"/>
      <w:r w:rsidRPr="004F6E5F">
        <w:rPr>
          <w:b/>
        </w:rPr>
        <w:t>stonest</w:t>
      </w:r>
      <w:proofErr w:type="spellEnd"/>
      <w:r w:rsidRPr="004F6E5F">
        <w:rPr>
          <w:b/>
        </w:rPr>
        <w:t xml:space="preserve"> them </w:t>
      </w:r>
      <w:r>
        <w:rPr>
          <w:b/>
        </w:rPr>
        <w:t>WHICH ARE SENT</w:t>
      </w:r>
      <w:r w:rsidRPr="004F6E5F">
        <w:rPr>
          <w:b/>
        </w:rPr>
        <w:t xml:space="preserve"> unto thee, how often would I have gathered thy children together, even as a hen </w:t>
      </w:r>
      <w:proofErr w:type="spellStart"/>
      <w:r w:rsidRPr="004F6E5F">
        <w:rPr>
          <w:b/>
        </w:rPr>
        <w:t>gathereth</w:t>
      </w:r>
      <w:proofErr w:type="spellEnd"/>
      <w:r w:rsidRPr="004F6E5F">
        <w:rPr>
          <w:b/>
        </w:rPr>
        <w:t xml:space="preserve"> her chickens under her wings, </w:t>
      </w:r>
      <w:r>
        <w:rPr>
          <w:b/>
        </w:rPr>
        <w:t>AND YE WOULD NOT</w:t>
      </w:r>
      <w:r w:rsidRPr="004F6E5F">
        <w:rPr>
          <w:b/>
        </w:rPr>
        <w:t>!</w:t>
      </w:r>
    </w:p>
    <w:p w14:paraId="4093DEDA" w14:textId="77777777" w:rsidR="004F6E5F" w:rsidRDefault="004F6E5F" w:rsidP="004F6E5F">
      <w:pPr>
        <w:pStyle w:val="NoSpacing"/>
        <w:rPr>
          <w:b/>
        </w:rPr>
      </w:pPr>
      <w:r>
        <w:rPr>
          <w:b/>
        </w:rPr>
        <w:t xml:space="preserve">:38 </w:t>
      </w:r>
      <w:r w:rsidRPr="004F6E5F">
        <w:rPr>
          <w:b/>
        </w:rPr>
        <w:t xml:space="preserve">Behold, your house </w:t>
      </w:r>
      <w:r>
        <w:rPr>
          <w:b/>
        </w:rPr>
        <w:t>IS LEFT UNTO YOU</w:t>
      </w:r>
      <w:r w:rsidRPr="004F6E5F">
        <w:rPr>
          <w:b/>
        </w:rPr>
        <w:t xml:space="preserve"> desolate.</w:t>
      </w:r>
    </w:p>
    <w:p w14:paraId="03D92053" w14:textId="77777777" w:rsidR="004F6E5F" w:rsidRPr="004F6E5F" w:rsidRDefault="004F6E5F" w:rsidP="004F6E5F">
      <w:pPr>
        <w:pStyle w:val="NoSpacing"/>
        <w:rPr>
          <w:b/>
        </w:rPr>
      </w:pPr>
      <w:r w:rsidRPr="004F6E5F">
        <w:t>(</w:t>
      </w:r>
      <w:r>
        <w:t>The way we suffer</w:t>
      </w:r>
      <w:r w:rsidRPr="004F6E5F">
        <w:t>, and how we live</w:t>
      </w:r>
      <w:r>
        <w:t xml:space="preserve"> perfectly destroyed</w:t>
      </w:r>
      <w:r w:rsidRPr="004F6E5F">
        <w:t>, is the result of us ALWAYS forsaking the LORD</w:t>
      </w:r>
      <w:r>
        <w:rPr>
          <w:b/>
        </w:rPr>
        <w:t xml:space="preserve">: Isaiah 9:13, Jeremiah 16:10-13, Amos 3:1-2, Deuteronomy 8:5, Hebrews 12:5-8,  </w:t>
      </w:r>
      <w:proofErr w:type="spellStart"/>
      <w:r>
        <w:rPr>
          <w:b/>
        </w:rPr>
        <w:t>IIMaccabees</w:t>
      </w:r>
      <w:proofErr w:type="spellEnd"/>
      <w:r>
        <w:rPr>
          <w:b/>
        </w:rPr>
        <w:t xml:space="preserve"> 6:12-16.</w:t>
      </w:r>
      <w:r w:rsidRPr="004F6E5F">
        <w:t>)</w:t>
      </w:r>
    </w:p>
    <w:p w14:paraId="3BB9BC70" w14:textId="77777777" w:rsidR="004F6E5F" w:rsidRDefault="004F6E5F" w:rsidP="004F6E5F">
      <w:pPr>
        <w:pStyle w:val="NoSpacing"/>
      </w:pPr>
    </w:p>
    <w:p w14:paraId="5F7ED593" w14:textId="77777777" w:rsidR="004F6E5F" w:rsidRPr="004F6E5F" w:rsidRDefault="004F6E5F" w:rsidP="004F6E5F">
      <w:pPr>
        <w:pStyle w:val="NoSpacing"/>
        <w:rPr>
          <w:b/>
        </w:rPr>
      </w:pPr>
      <w:r>
        <w:rPr>
          <w:b/>
        </w:rPr>
        <w:t>Matthew 18:</w:t>
      </w:r>
      <w:r w:rsidRPr="004F6E5F">
        <w:rPr>
          <w:b/>
        </w:rPr>
        <w:t xml:space="preserve">3 And said, Verily I say unto you, Except YE BE CONVERTED, and BECOME AS little children, </w:t>
      </w:r>
      <w:r>
        <w:rPr>
          <w:b/>
        </w:rPr>
        <w:t>YE SHALL NOT</w:t>
      </w:r>
      <w:r w:rsidRPr="004F6E5F">
        <w:rPr>
          <w:b/>
        </w:rPr>
        <w:t xml:space="preserve"> </w:t>
      </w:r>
      <w:proofErr w:type="gramStart"/>
      <w:r w:rsidRPr="004F6E5F">
        <w:rPr>
          <w:b/>
        </w:rPr>
        <w:t>enter into</w:t>
      </w:r>
      <w:proofErr w:type="gramEnd"/>
      <w:r w:rsidRPr="004F6E5F">
        <w:rPr>
          <w:b/>
        </w:rPr>
        <w:t xml:space="preserve"> the kingdom of heaven.</w:t>
      </w:r>
    </w:p>
    <w:p w14:paraId="1FD44DC8" w14:textId="77777777" w:rsidR="004F6E5F" w:rsidRPr="004F6E5F" w:rsidRDefault="004F6E5F" w:rsidP="004F6E5F">
      <w:pPr>
        <w:pStyle w:val="NoSpacing"/>
        <w:rPr>
          <w:b/>
        </w:rPr>
      </w:pPr>
      <w:r>
        <w:rPr>
          <w:b/>
        </w:rPr>
        <w:t>:</w:t>
      </w:r>
      <w:r w:rsidRPr="004F6E5F">
        <w:rPr>
          <w:b/>
        </w:rPr>
        <w:t xml:space="preserve">4 Whosoever therefore </w:t>
      </w:r>
      <w:r>
        <w:rPr>
          <w:b/>
        </w:rPr>
        <w:t>SHALL HUMBLE HIMSELF AS</w:t>
      </w:r>
      <w:r w:rsidRPr="004F6E5F">
        <w:rPr>
          <w:b/>
        </w:rPr>
        <w:t xml:space="preserve"> this little child, the same is greatest in the kingdom of heaven. </w:t>
      </w:r>
    </w:p>
    <w:p w14:paraId="2EB8C248" w14:textId="77777777" w:rsidR="004F6E5F" w:rsidRDefault="004F6E5F" w:rsidP="004F6E5F">
      <w:pPr>
        <w:pStyle w:val="NoSpacing"/>
      </w:pPr>
    </w:p>
    <w:p w14:paraId="010208B8" w14:textId="77777777" w:rsidR="004F6E5F" w:rsidRDefault="004F6E5F" w:rsidP="004F6E5F">
      <w:pPr>
        <w:pStyle w:val="NoSpacing"/>
      </w:pPr>
      <w:r>
        <w:t xml:space="preserve">We MUST ACTUALLY REPENT, and renew our minds, and BE the LORD’S children in DEEDS: </w:t>
      </w:r>
      <w:proofErr w:type="spellStart"/>
      <w:r w:rsidRPr="004F6E5F">
        <w:rPr>
          <w:b/>
        </w:rPr>
        <w:t>IJohn</w:t>
      </w:r>
      <w:proofErr w:type="spellEnd"/>
      <w:r w:rsidRPr="004F6E5F">
        <w:rPr>
          <w:b/>
        </w:rPr>
        <w:t xml:space="preserve"> 3:2, Isaiah 66:2</w:t>
      </w:r>
      <w:r>
        <w:t>, which the wicked of Israel never did, nor will do.  They just arrogantly and ignorantly on the fact they were or are Israelites as if that alone would save us:</w:t>
      </w:r>
    </w:p>
    <w:p w14:paraId="46153609" w14:textId="77777777" w:rsidR="004F6E5F" w:rsidRDefault="004F6E5F" w:rsidP="004F6E5F">
      <w:pPr>
        <w:pStyle w:val="NoSpacing"/>
      </w:pPr>
    </w:p>
    <w:p w14:paraId="36C6E424" w14:textId="77777777" w:rsidR="004F6E5F" w:rsidRPr="004F6E5F" w:rsidRDefault="004F6E5F" w:rsidP="004F6E5F">
      <w:pPr>
        <w:pStyle w:val="NoSpacing"/>
        <w:rPr>
          <w:b/>
        </w:rPr>
      </w:pPr>
      <w:r w:rsidRPr="004F6E5F">
        <w:rPr>
          <w:b/>
        </w:rPr>
        <w:t xml:space="preserve">Jeremiah 5:29 Shall I NOT VISIT for these things? saith the LORD: shall NOT my soul be avenged on such a nation </w:t>
      </w:r>
      <w:r>
        <w:rPr>
          <w:b/>
        </w:rPr>
        <w:t>AS THIS</w:t>
      </w:r>
      <w:r w:rsidRPr="004F6E5F">
        <w:rPr>
          <w:b/>
        </w:rPr>
        <w:t>?</w:t>
      </w:r>
    </w:p>
    <w:p w14:paraId="072B1B76" w14:textId="77777777" w:rsidR="004F6E5F" w:rsidRDefault="004F6E5F" w:rsidP="004F6E5F">
      <w:pPr>
        <w:pStyle w:val="NoSpacing"/>
      </w:pPr>
    </w:p>
    <w:p w14:paraId="1BC9444D" w14:textId="77777777" w:rsidR="004F6E5F" w:rsidRPr="004F6E5F" w:rsidRDefault="004F6E5F" w:rsidP="004F6E5F">
      <w:pPr>
        <w:pStyle w:val="NoSpacing"/>
        <w:rPr>
          <w:b/>
        </w:rPr>
      </w:pPr>
      <w:r w:rsidRPr="004F6E5F">
        <w:rPr>
          <w:b/>
        </w:rPr>
        <w:t xml:space="preserve">Leviticus 26:40 If </w:t>
      </w:r>
      <w:r>
        <w:rPr>
          <w:b/>
        </w:rPr>
        <w:t>THEY SHALL CONFESS</w:t>
      </w:r>
      <w:r w:rsidRPr="004F6E5F">
        <w:rPr>
          <w:b/>
        </w:rPr>
        <w:t xml:space="preserve"> their iniquity, and the iniquity of their fathers, with their trespass which they trespassed against me, and that also they have walked contrary unto me;</w:t>
      </w:r>
    </w:p>
    <w:p w14:paraId="134E0DED" w14:textId="77777777" w:rsidR="004F6E5F" w:rsidRPr="004F6E5F" w:rsidRDefault="004F6E5F" w:rsidP="004F6E5F">
      <w:pPr>
        <w:pStyle w:val="NoSpacing"/>
        <w:rPr>
          <w:b/>
        </w:rPr>
      </w:pPr>
      <w:r w:rsidRPr="004F6E5F">
        <w:rPr>
          <w:b/>
        </w:rPr>
        <w:t xml:space="preserve">:41 And that I </w:t>
      </w:r>
      <w:r>
        <w:rPr>
          <w:b/>
        </w:rPr>
        <w:t>ALSO</w:t>
      </w:r>
      <w:r w:rsidRPr="004F6E5F">
        <w:rPr>
          <w:b/>
        </w:rPr>
        <w:t xml:space="preserve"> have walked contrary unto them, and have brought them into the land of their enemies; if then their uncircumcised hearts </w:t>
      </w:r>
      <w:r>
        <w:rPr>
          <w:b/>
        </w:rPr>
        <w:t>BE HUMBLED</w:t>
      </w:r>
      <w:r w:rsidRPr="004F6E5F">
        <w:rPr>
          <w:b/>
        </w:rPr>
        <w:t xml:space="preserve">, and </w:t>
      </w:r>
      <w:r>
        <w:rPr>
          <w:b/>
        </w:rPr>
        <w:t>THEY THEN ACCEPT</w:t>
      </w:r>
      <w:r w:rsidRPr="004F6E5F">
        <w:rPr>
          <w:b/>
        </w:rPr>
        <w:t xml:space="preserve"> of </w:t>
      </w:r>
      <w:r>
        <w:rPr>
          <w:b/>
        </w:rPr>
        <w:t>THE PUNISHMENT</w:t>
      </w:r>
      <w:r w:rsidRPr="004F6E5F">
        <w:rPr>
          <w:b/>
        </w:rPr>
        <w:t xml:space="preserve"> of their iniquity:</w:t>
      </w:r>
    </w:p>
    <w:p w14:paraId="3478E94E" w14:textId="77777777" w:rsidR="004F6E5F" w:rsidRPr="004F6E5F" w:rsidRDefault="004F6E5F" w:rsidP="004F6E5F">
      <w:pPr>
        <w:pStyle w:val="NoSpacing"/>
        <w:rPr>
          <w:b/>
        </w:rPr>
      </w:pPr>
      <w:r w:rsidRPr="004F6E5F">
        <w:rPr>
          <w:b/>
        </w:rPr>
        <w:t>:</w:t>
      </w:r>
      <w:r>
        <w:rPr>
          <w:b/>
        </w:rPr>
        <w:t>42 Then will I REMEMBER</w:t>
      </w:r>
      <w:r w:rsidRPr="004F6E5F">
        <w:rPr>
          <w:b/>
        </w:rPr>
        <w:t xml:space="preserve"> my covenant with Jacob, </w:t>
      </w:r>
      <w:proofErr w:type="gramStart"/>
      <w:r w:rsidRPr="004F6E5F">
        <w:rPr>
          <w:b/>
        </w:rPr>
        <w:t>and also</w:t>
      </w:r>
      <w:proofErr w:type="gramEnd"/>
      <w:r w:rsidRPr="004F6E5F">
        <w:rPr>
          <w:b/>
        </w:rPr>
        <w:t xml:space="preserve"> my covenant with Isaac, and also my covenant with Abraham will I remember; and I will remember the land.</w:t>
      </w:r>
    </w:p>
    <w:p w14:paraId="1D9B359F" w14:textId="77777777" w:rsidR="004F6E5F" w:rsidRDefault="004F6E5F" w:rsidP="004F6E5F">
      <w:pPr>
        <w:pStyle w:val="NoSpacing"/>
      </w:pPr>
    </w:p>
    <w:p w14:paraId="6664D7E5" w14:textId="77777777" w:rsidR="004F6E5F" w:rsidRPr="004F6E5F" w:rsidRDefault="004F6E5F" w:rsidP="004F6E5F">
      <w:pPr>
        <w:pStyle w:val="NoSpacing"/>
        <w:rPr>
          <w:b/>
        </w:rPr>
      </w:pPr>
      <w:r w:rsidRPr="004F6E5F">
        <w:rPr>
          <w:b/>
        </w:rPr>
        <w:t xml:space="preserve">Matthew 3:7 But when he saw many of the Pharisees and Sadducees come to his baptism, he said unto them, O </w:t>
      </w:r>
      <w:r>
        <w:rPr>
          <w:b/>
        </w:rPr>
        <w:t>GENERATION OF VIPERS</w:t>
      </w:r>
      <w:r w:rsidRPr="004F6E5F">
        <w:rPr>
          <w:b/>
        </w:rPr>
        <w:t>, who hath warned you to flee from the wrath to come?</w:t>
      </w:r>
    </w:p>
    <w:p w14:paraId="45BB62CE" w14:textId="77777777" w:rsidR="004F6E5F" w:rsidRPr="004F6E5F" w:rsidRDefault="004F6E5F" w:rsidP="004F6E5F">
      <w:pPr>
        <w:pStyle w:val="NoSpacing"/>
        <w:rPr>
          <w:b/>
        </w:rPr>
      </w:pPr>
      <w:r w:rsidRPr="004F6E5F">
        <w:rPr>
          <w:b/>
        </w:rPr>
        <w:t xml:space="preserve">8 </w:t>
      </w:r>
      <w:r>
        <w:rPr>
          <w:b/>
        </w:rPr>
        <w:t>BRING FORTH THEREFORE</w:t>
      </w:r>
      <w:r w:rsidRPr="004F6E5F">
        <w:rPr>
          <w:b/>
        </w:rPr>
        <w:t xml:space="preserve"> fruits meet </w:t>
      </w:r>
      <w:r>
        <w:rPr>
          <w:b/>
        </w:rPr>
        <w:t>FOR REPENTANCE</w:t>
      </w:r>
      <w:r w:rsidRPr="004F6E5F">
        <w:rPr>
          <w:b/>
        </w:rPr>
        <w:t>:</w:t>
      </w:r>
    </w:p>
    <w:p w14:paraId="40CA40EB" w14:textId="77777777" w:rsidR="004F6E5F" w:rsidRDefault="004F6E5F" w:rsidP="004F6E5F">
      <w:pPr>
        <w:pStyle w:val="NoSpacing"/>
        <w:rPr>
          <w:b/>
        </w:rPr>
      </w:pPr>
      <w:r w:rsidRPr="004F6E5F">
        <w:rPr>
          <w:b/>
        </w:rPr>
        <w:t xml:space="preserve">:9 And </w:t>
      </w:r>
      <w:r>
        <w:rPr>
          <w:b/>
        </w:rPr>
        <w:t>THINK NOT</w:t>
      </w:r>
      <w:r w:rsidRPr="004F6E5F">
        <w:rPr>
          <w:b/>
        </w:rPr>
        <w:t xml:space="preserve"> to say within yourselves, </w:t>
      </w:r>
      <w:r>
        <w:rPr>
          <w:b/>
        </w:rPr>
        <w:t>WE HAVE</w:t>
      </w:r>
      <w:r w:rsidRPr="004F6E5F">
        <w:rPr>
          <w:b/>
        </w:rPr>
        <w:t xml:space="preserve"> Abraham to our father: for I say unto you, that God is able of these stones to raise up children unto Abraham.</w:t>
      </w:r>
    </w:p>
    <w:p w14:paraId="2A29472C" w14:textId="77777777" w:rsidR="004F6E5F" w:rsidRPr="004F6E5F" w:rsidRDefault="004F6E5F" w:rsidP="004F6E5F">
      <w:pPr>
        <w:pStyle w:val="NoSpacing"/>
      </w:pPr>
      <w:r w:rsidRPr="004F6E5F">
        <w:t>(Matthew 21:31-32, Matthew 9:10-13, Luke 14:21-22, etc.)</w:t>
      </w:r>
    </w:p>
    <w:p w14:paraId="0C9C279F" w14:textId="77777777" w:rsidR="004F6E5F" w:rsidRDefault="004F6E5F" w:rsidP="004F6E5F">
      <w:pPr>
        <w:pStyle w:val="NoSpacing"/>
      </w:pPr>
    </w:p>
    <w:p w14:paraId="5DA8C0EC" w14:textId="77777777" w:rsidR="004F6E5F" w:rsidRPr="004F6E5F" w:rsidRDefault="004F6E5F" w:rsidP="004F6E5F">
      <w:pPr>
        <w:pStyle w:val="NoSpacing"/>
        <w:rPr>
          <w:b/>
        </w:rPr>
      </w:pPr>
      <w:r w:rsidRPr="004F6E5F">
        <w:rPr>
          <w:b/>
        </w:rPr>
        <w:t>John 4:22 Ye worship ye know not what: we know what we worship: for salvation is of the Jews.</w:t>
      </w:r>
    </w:p>
    <w:p w14:paraId="2DFE067C" w14:textId="77777777" w:rsidR="004F6E5F" w:rsidRPr="004F6E5F" w:rsidRDefault="004F6E5F" w:rsidP="004F6E5F">
      <w:pPr>
        <w:pStyle w:val="NoSpacing"/>
        <w:rPr>
          <w:b/>
        </w:rPr>
      </w:pPr>
      <w:r w:rsidRPr="004F6E5F">
        <w:rPr>
          <w:b/>
        </w:rPr>
        <w:t xml:space="preserve">:23 But the hour cometh, </w:t>
      </w:r>
      <w:r>
        <w:rPr>
          <w:b/>
        </w:rPr>
        <w:t>AND NOW IS</w:t>
      </w:r>
      <w:r w:rsidRPr="004F6E5F">
        <w:rPr>
          <w:b/>
        </w:rPr>
        <w:t xml:space="preserve">, when the true worshippers shall worship the Father in spirit and in truth: for the Father </w:t>
      </w:r>
      <w:proofErr w:type="spellStart"/>
      <w:r w:rsidRPr="004F6E5F">
        <w:rPr>
          <w:b/>
        </w:rPr>
        <w:t>seeketh</w:t>
      </w:r>
      <w:proofErr w:type="spellEnd"/>
      <w:r w:rsidRPr="004F6E5F">
        <w:rPr>
          <w:b/>
        </w:rPr>
        <w:t xml:space="preserve"> such to worship him.</w:t>
      </w:r>
    </w:p>
    <w:p w14:paraId="054B9A58" w14:textId="77777777" w:rsidR="004F6E5F" w:rsidRPr="004F6E5F" w:rsidRDefault="004F6E5F" w:rsidP="004F6E5F">
      <w:pPr>
        <w:pStyle w:val="NoSpacing"/>
        <w:rPr>
          <w:b/>
        </w:rPr>
      </w:pPr>
      <w:r w:rsidRPr="004F6E5F">
        <w:rPr>
          <w:b/>
        </w:rPr>
        <w:t xml:space="preserve">:24 God is a Spirit: and they that worship him </w:t>
      </w:r>
      <w:r>
        <w:rPr>
          <w:b/>
        </w:rPr>
        <w:t>MUST WORSHIP</w:t>
      </w:r>
      <w:r w:rsidRPr="004F6E5F">
        <w:rPr>
          <w:b/>
        </w:rPr>
        <w:t xml:space="preserve"> him </w:t>
      </w:r>
      <w:r>
        <w:rPr>
          <w:b/>
        </w:rPr>
        <w:t>IN SPIRIT</w:t>
      </w:r>
      <w:r w:rsidRPr="004F6E5F">
        <w:rPr>
          <w:b/>
        </w:rPr>
        <w:t xml:space="preserve"> and </w:t>
      </w:r>
      <w:r>
        <w:rPr>
          <w:b/>
        </w:rPr>
        <w:t>IN TRUTH</w:t>
      </w:r>
      <w:r w:rsidRPr="004F6E5F">
        <w:rPr>
          <w:b/>
        </w:rPr>
        <w:t>.</w:t>
      </w:r>
    </w:p>
    <w:p w14:paraId="406CC689" w14:textId="77777777" w:rsidR="004F6E5F" w:rsidRDefault="004F6E5F" w:rsidP="004F6E5F">
      <w:pPr>
        <w:pStyle w:val="NoSpacing"/>
      </w:pPr>
    </w:p>
    <w:p w14:paraId="280941D3" w14:textId="77777777" w:rsidR="004F6E5F" w:rsidRDefault="004F6E5F" w:rsidP="004F6E5F">
      <w:pPr>
        <w:pStyle w:val="NoSpacing"/>
      </w:pPr>
      <w:r>
        <w:t xml:space="preserve">We will NOT be saved in these last days because Christ was an Israelite, or all the righteous prophets and disciples were Israelites: </w:t>
      </w:r>
      <w:r w:rsidRPr="004F6E5F">
        <w:rPr>
          <w:b/>
        </w:rPr>
        <w:t>Romans 3:1-2, Amos 3:1-2, Isaiah 9:8</w:t>
      </w:r>
      <w:r>
        <w:t>, etc., but by us obeying our Father’s word as the righteous of Israel did.  YES, no nation of the earth was,</w:t>
      </w:r>
      <w:r w:rsidR="00083298">
        <w:t xml:space="preserve"> nor is as righteous as us</w:t>
      </w:r>
      <w:r>
        <w:t xml:space="preserve"> actual oppressed and destroyed true Israelites: </w:t>
      </w:r>
      <w:proofErr w:type="spellStart"/>
      <w:r w:rsidRPr="004F6E5F">
        <w:rPr>
          <w:b/>
        </w:rPr>
        <w:t>IIEsdras</w:t>
      </w:r>
      <w:proofErr w:type="spellEnd"/>
      <w:r w:rsidRPr="004F6E5F">
        <w:rPr>
          <w:b/>
        </w:rPr>
        <w:t xml:space="preserve"> 3:</w:t>
      </w:r>
      <w:r>
        <w:rPr>
          <w:b/>
        </w:rPr>
        <w:t>34-</w:t>
      </w:r>
      <w:r w:rsidRPr="004F6E5F">
        <w:rPr>
          <w:b/>
        </w:rPr>
        <w:t>36, Matthew 11:12</w:t>
      </w:r>
      <w:r>
        <w:t>, but it has always been only a grape of the cluster, or remnant of Israel that was righteous, NOT our entire nation (</w:t>
      </w:r>
      <w:r w:rsidRPr="004F6E5F">
        <w:rPr>
          <w:b/>
        </w:rPr>
        <w:t>Isaiah 10:20-21</w:t>
      </w:r>
      <w:r>
        <w:t xml:space="preserve">): </w:t>
      </w:r>
    </w:p>
    <w:p w14:paraId="062EFD25" w14:textId="77777777" w:rsidR="004F6E5F" w:rsidRDefault="004F6E5F" w:rsidP="004F6E5F">
      <w:pPr>
        <w:pStyle w:val="NoSpacing"/>
      </w:pPr>
    </w:p>
    <w:p w14:paraId="53B21E7A" w14:textId="77777777" w:rsidR="004F6E5F" w:rsidRPr="004F6E5F" w:rsidRDefault="004F6E5F" w:rsidP="004F6E5F">
      <w:pPr>
        <w:pStyle w:val="NoSpacing"/>
        <w:rPr>
          <w:b/>
        </w:rPr>
      </w:pPr>
      <w:r w:rsidRPr="004F6E5F">
        <w:rPr>
          <w:b/>
        </w:rPr>
        <w:t xml:space="preserve">John 8:31 Then said Jesus to those Jews </w:t>
      </w:r>
      <w:r>
        <w:rPr>
          <w:b/>
        </w:rPr>
        <w:t>WHICH BELIEVED</w:t>
      </w:r>
      <w:r w:rsidRPr="004F6E5F">
        <w:rPr>
          <w:b/>
        </w:rPr>
        <w:t xml:space="preserve"> on him, </w:t>
      </w:r>
      <w:r>
        <w:rPr>
          <w:b/>
        </w:rPr>
        <w:t>IF YE CONTINUE IN my word, THEN</w:t>
      </w:r>
      <w:r w:rsidRPr="004F6E5F">
        <w:rPr>
          <w:b/>
        </w:rPr>
        <w:t xml:space="preserve"> are ye </w:t>
      </w:r>
      <w:r>
        <w:rPr>
          <w:b/>
        </w:rPr>
        <w:t>MY DISCIPLES</w:t>
      </w:r>
      <w:r w:rsidRPr="004F6E5F">
        <w:rPr>
          <w:b/>
        </w:rPr>
        <w:t xml:space="preserve"> indeed;</w:t>
      </w:r>
    </w:p>
    <w:p w14:paraId="73480456" w14:textId="77777777" w:rsidR="004F6E5F" w:rsidRPr="004F6E5F" w:rsidRDefault="004F6E5F" w:rsidP="004F6E5F">
      <w:pPr>
        <w:pStyle w:val="NoSpacing"/>
        <w:rPr>
          <w:b/>
        </w:rPr>
      </w:pPr>
    </w:p>
    <w:p w14:paraId="2CDB452A" w14:textId="77777777" w:rsidR="004F6E5F" w:rsidRDefault="004F6E5F" w:rsidP="004F6E5F">
      <w:pPr>
        <w:pStyle w:val="NoSpacing"/>
        <w:rPr>
          <w:b/>
        </w:rPr>
      </w:pPr>
      <w:r>
        <w:rPr>
          <w:b/>
        </w:rPr>
        <w:t>:</w:t>
      </w:r>
      <w:r w:rsidRPr="004F6E5F">
        <w:rPr>
          <w:b/>
        </w:rPr>
        <w:t xml:space="preserve">32 </w:t>
      </w:r>
      <w:r>
        <w:rPr>
          <w:b/>
        </w:rPr>
        <w:t>AND YE SHALL KNOW</w:t>
      </w:r>
      <w:r w:rsidRPr="004F6E5F">
        <w:rPr>
          <w:b/>
        </w:rPr>
        <w:t xml:space="preserve"> the truth, and </w:t>
      </w:r>
      <w:r>
        <w:rPr>
          <w:b/>
        </w:rPr>
        <w:t>THE TRUTH SHALL</w:t>
      </w:r>
      <w:r w:rsidRPr="004F6E5F">
        <w:rPr>
          <w:b/>
        </w:rPr>
        <w:t xml:space="preserve"> make you free.</w:t>
      </w:r>
    </w:p>
    <w:p w14:paraId="72F921B7" w14:textId="77777777" w:rsidR="004F6E5F" w:rsidRDefault="004F6E5F" w:rsidP="004F6E5F">
      <w:pPr>
        <w:pStyle w:val="NoSpacing"/>
      </w:pPr>
      <w:r>
        <w:t>(We can only know or be in “the truth” (Christ) when we actually do and continue in the word of truth!)</w:t>
      </w:r>
    </w:p>
    <w:p w14:paraId="5A8F51EE" w14:textId="77777777" w:rsidR="004F6E5F" w:rsidRDefault="004F6E5F" w:rsidP="004F6E5F">
      <w:pPr>
        <w:pStyle w:val="NoSpacing"/>
      </w:pPr>
    </w:p>
    <w:p w14:paraId="4746F964" w14:textId="77777777" w:rsidR="004F6E5F" w:rsidRDefault="004F6E5F" w:rsidP="004F6E5F">
      <w:pPr>
        <w:pStyle w:val="NoSpacing"/>
      </w:pPr>
      <w:r>
        <w:t>All glory, heartfelt thanks, honor and truth to the Omnipotent Heavenly Father our Creator, and our Redeemer and Salvation Jesus Christ.</w:t>
      </w:r>
    </w:p>
    <w:p w14:paraId="08DA5AAE" w14:textId="77777777" w:rsidR="004F6E5F" w:rsidRPr="004F6E5F" w:rsidRDefault="004F6E5F" w:rsidP="004F6E5F">
      <w:pPr>
        <w:pStyle w:val="NoSpacing"/>
      </w:pPr>
      <w:r>
        <w:t xml:space="preserve">1611 king </w:t>
      </w:r>
      <w:proofErr w:type="spellStart"/>
      <w:r>
        <w:t>james</w:t>
      </w:r>
      <w:proofErr w:type="spellEnd"/>
      <w:r>
        <w:t xml:space="preserve"> version bible; </w:t>
      </w:r>
      <w:hyperlink r:id="rId4" w:history="1">
        <w:r w:rsidRPr="00497BBF">
          <w:rPr>
            <w:rStyle w:val="Hyperlink"/>
          </w:rPr>
          <w:t>www.thetruththebible.com</w:t>
        </w:r>
      </w:hyperlink>
    </w:p>
    <w:sectPr w:rsidR="004F6E5F" w:rsidRPr="004F6E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UwsLQwNDa1NDNU0lEKTi0uzszPAykwrAUAhfmLqCwAAAA="/>
  </w:docVars>
  <w:rsids>
    <w:rsidRoot w:val="004F6E5F"/>
    <w:rsid w:val="00083298"/>
    <w:rsid w:val="001458A0"/>
    <w:rsid w:val="004F6E5F"/>
    <w:rsid w:val="00930ACA"/>
    <w:rsid w:val="00B10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CF002"/>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6E5F"/>
    <w:pPr>
      <w:spacing w:after="0" w:line="240" w:lineRule="auto"/>
    </w:pPr>
  </w:style>
  <w:style w:type="character" w:styleId="Hyperlink">
    <w:name w:val="Hyperlink"/>
    <w:basedOn w:val="DefaultParagraphFont"/>
    <w:uiPriority w:val="99"/>
    <w:unhideWhenUsed/>
    <w:rsid w:val="004F6E5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423204">
      <w:bodyDiv w:val="1"/>
      <w:marLeft w:val="0"/>
      <w:marRight w:val="0"/>
      <w:marTop w:val="0"/>
      <w:marBottom w:val="0"/>
      <w:divBdr>
        <w:top w:val="none" w:sz="0" w:space="0" w:color="auto"/>
        <w:left w:val="none" w:sz="0" w:space="0" w:color="auto"/>
        <w:bottom w:val="none" w:sz="0" w:space="0" w:color="auto"/>
        <w:right w:val="none" w:sz="0" w:space="0" w:color="auto"/>
      </w:divBdr>
    </w:div>
    <w:div w:id="415367418">
      <w:bodyDiv w:val="1"/>
      <w:marLeft w:val="0"/>
      <w:marRight w:val="0"/>
      <w:marTop w:val="0"/>
      <w:marBottom w:val="0"/>
      <w:divBdr>
        <w:top w:val="none" w:sz="0" w:space="0" w:color="auto"/>
        <w:left w:val="none" w:sz="0" w:space="0" w:color="auto"/>
        <w:bottom w:val="none" w:sz="0" w:space="0" w:color="auto"/>
        <w:right w:val="none" w:sz="0" w:space="0" w:color="auto"/>
      </w:divBdr>
    </w:div>
    <w:div w:id="496724107">
      <w:bodyDiv w:val="1"/>
      <w:marLeft w:val="0"/>
      <w:marRight w:val="0"/>
      <w:marTop w:val="0"/>
      <w:marBottom w:val="0"/>
      <w:divBdr>
        <w:top w:val="none" w:sz="0" w:space="0" w:color="auto"/>
        <w:left w:val="none" w:sz="0" w:space="0" w:color="auto"/>
        <w:bottom w:val="none" w:sz="0" w:space="0" w:color="auto"/>
        <w:right w:val="none" w:sz="0" w:space="0" w:color="auto"/>
      </w:divBdr>
    </w:div>
    <w:div w:id="599148614">
      <w:bodyDiv w:val="1"/>
      <w:marLeft w:val="0"/>
      <w:marRight w:val="0"/>
      <w:marTop w:val="0"/>
      <w:marBottom w:val="0"/>
      <w:divBdr>
        <w:top w:val="none" w:sz="0" w:space="0" w:color="auto"/>
        <w:left w:val="none" w:sz="0" w:space="0" w:color="auto"/>
        <w:bottom w:val="none" w:sz="0" w:space="0" w:color="auto"/>
        <w:right w:val="none" w:sz="0" w:space="0" w:color="auto"/>
      </w:divBdr>
    </w:div>
    <w:div w:id="963314739">
      <w:bodyDiv w:val="1"/>
      <w:marLeft w:val="0"/>
      <w:marRight w:val="0"/>
      <w:marTop w:val="0"/>
      <w:marBottom w:val="0"/>
      <w:divBdr>
        <w:top w:val="none" w:sz="0" w:space="0" w:color="auto"/>
        <w:left w:val="none" w:sz="0" w:space="0" w:color="auto"/>
        <w:bottom w:val="none" w:sz="0" w:space="0" w:color="auto"/>
        <w:right w:val="none" w:sz="0" w:space="0" w:color="auto"/>
      </w:divBdr>
    </w:div>
    <w:div w:id="1252617598">
      <w:bodyDiv w:val="1"/>
      <w:marLeft w:val="0"/>
      <w:marRight w:val="0"/>
      <w:marTop w:val="0"/>
      <w:marBottom w:val="0"/>
      <w:divBdr>
        <w:top w:val="none" w:sz="0" w:space="0" w:color="auto"/>
        <w:left w:val="none" w:sz="0" w:space="0" w:color="auto"/>
        <w:bottom w:val="none" w:sz="0" w:space="0" w:color="auto"/>
        <w:right w:val="none" w:sz="0" w:space="0" w:color="auto"/>
      </w:divBdr>
    </w:div>
    <w:div w:id="1272711283">
      <w:bodyDiv w:val="1"/>
      <w:marLeft w:val="0"/>
      <w:marRight w:val="0"/>
      <w:marTop w:val="0"/>
      <w:marBottom w:val="0"/>
      <w:divBdr>
        <w:top w:val="none" w:sz="0" w:space="0" w:color="auto"/>
        <w:left w:val="none" w:sz="0" w:space="0" w:color="auto"/>
        <w:bottom w:val="none" w:sz="0" w:space="0" w:color="auto"/>
        <w:right w:val="none" w:sz="0" w:space="0" w:color="auto"/>
      </w:divBdr>
    </w:div>
    <w:div w:id="1360008915">
      <w:bodyDiv w:val="1"/>
      <w:marLeft w:val="0"/>
      <w:marRight w:val="0"/>
      <w:marTop w:val="0"/>
      <w:marBottom w:val="0"/>
      <w:divBdr>
        <w:top w:val="none" w:sz="0" w:space="0" w:color="auto"/>
        <w:left w:val="none" w:sz="0" w:space="0" w:color="auto"/>
        <w:bottom w:val="none" w:sz="0" w:space="0" w:color="auto"/>
        <w:right w:val="none" w:sz="0" w:space="0" w:color="auto"/>
      </w:divBdr>
    </w:div>
    <w:div w:id="1611232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50:00Z</dcterms:created>
  <dcterms:modified xsi:type="dcterms:W3CDTF">2018-08-15T02:50:00Z</dcterms:modified>
</cp:coreProperties>
</file>